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5E8A0AF9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27973C99" w14:textId="77777777" w:rsidR="000D3787" w:rsidRDefault="000D3787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</w:p>
    <w:p w14:paraId="67940F7B" w14:textId="458B609C" w:rsidR="00252196" w:rsidRDefault="008625CB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772E6D">
        <w:rPr>
          <w:b/>
          <w:bCs/>
          <w:sz w:val="32"/>
          <w:szCs w:val="36"/>
        </w:rPr>
        <w:t xml:space="preserve"> ĐỀ TÀI</w:t>
      </w:r>
    </w:p>
    <w:p w14:paraId="3622D8F8" w14:textId="45040F24" w:rsidR="00252196" w:rsidRPr="004A089F" w:rsidRDefault="000D3787" w:rsidP="00A24E9C">
      <w:pPr>
        <w:spacing w:after="120"/>
        <w:ind w:firstLine="0"/>
        <w:jc w:val="center"/>
        <w:rPr>
          <w:sz w:val="24"/>
          <w:szCs w:val="24"/>
        </w:rPr>
      </w:pPr>
      <w:r>
        <w:rPr>
          <w:b/>
          <w:sz w:val="36"/>
          <w:szCs w:val="36"/>
        </w:rPr>
        <w:t>NGHIÊN CỨU VÀ ỨNG DỤNG MANUAL</w:t>
      </w:r>
      <w:r w:rsidRPr="00E24911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>TESTING CHO WEBSITE</w:t>
      </w: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B1B6D1C" w14:textId="77777777" w:rsidR="000D3787" w:rsidRPr="008625CB" w:rsidRDefault="000D3787" w:rsidP="000D3787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>Nguyễn Thị Nữ</w:t>
      </w:r>
    </w:p>
    <w:p w14:paraId="6635D796" w14:textId="77777777" w:rsidR="000D3787" w:rsidRDefault="000D3787" w:rsidP="000D3787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>45K21.1</w:t>
      </w:r>
    </w:p>
    <w:p w14:paraId="3A9C958C" w14:textId="77777777" w:rsidR="000D3787" w:rsidRDefault="000D3787" w:rsidP="000D3787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>
        <w:rPr>
          <w:bCs/>
          <w:color w:val="000000"/>
          <w:sz w:val="28"/>
        </w:rPr>
        <w:t>Công ty TMA Bình Định</w:t>
      </w:r>
    </w:p>
    <w:p w14:paraId="2421DF99" w14:textId="77777777" w:rsidR="000D3787" w:rsidRPr="00C67C5B" w:rsidRDefault="000D3787" w:rsidP="000D3787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>: Phạm Minh Tuấn</w:t>
      </w:r>
    </w:p>
    <w:p w14:paraId="034C97AD" w14:textId="352285D3" w:rsidR="000D3787" w:rsidRDefault="000D3787" w:rsidP="00A24E9C">
      <w:pPr>
        <w:tabs>
          <w:tab w:val="left" w:pos="4111"/>
        </w:tabs>
        <w:spacing w:before="0" w:after="0"/>
        <w:ind w:firstLine="1134"/>
        <w:jc w:val="left"/>
        <w:rPr>
          <w:sz w:val="24"/>
          <w:szCs w:val="24"/>
        </w:rPr>
      </w:pPr>
      <w:r w:rsidRPr="008625CB">
        <w:rPr>
          <w:bCs/>
          <w:color w:val="000000"/>
          <w:sz w:val="28"/>
        </w:rPr>
        <w:t>Giảng viên hướng dẫn</w:t>
      </w:r>
      <w:r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>
        <w:rPr>
          <w:bCs/>
          <w:color w:val="000000"/>
          <w:sz w:val="28"/>
        </w:rPr>
        <w:t>Ths. 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771C5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771C5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771C5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771C5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771C5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771C5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771C5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771C5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771C5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771C5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771C5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771C5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771C5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771C5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771C5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771C5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771C5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771C5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771C5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771C5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771C5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771C5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771C5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771C5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771C5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771C5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771C5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771C5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771C54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9"/>
      <w:r>
        <w:t>Mục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r>
        <w:t>Mục 1.1.1</w:t>
      </w:r>
      <w:bookmarkEnd w:id="31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2"/>
      <w:r>
        <w:t xml:space="preserve"> </w:t>
      </w:r>
      <w:r w:rsidR="00156148">
        <w:t>Ngôn ngữ lập trình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r>
        <w:t>Mục 1.1.2</w:t>
      </w:r>
      <w:bookmarkEnd w:id="34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r>
        <w:t>Mục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r>
        <w:t>Mục 2.1</w:t>
      </w:r>
      <w:bookmarkEnd w:id="37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r w:rsidRPr="00153BDA">
        <w:t>M</w:t>
      </w:r>
      <w:r w:rsidR="00156148">
        <w:t>ục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r>
        <w:t>Mục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r>
        <w:t>Mục 2.2</w:t>
      </w:r>
      <w:bookmarkEnd w:id="40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r>
        <w:t>Mục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r>
        <w:t>Mục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r>
        <w:t>Mục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r>
        <w:t>Mục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r>
        <w:t>M</w:t>
      </w:r>
      <w:r w:rsidR="00F84111">
        <w:t>ục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r>
        <w:t>Mục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9"/>
      <w:r>
        <w:t xml:space="preserve"> Kiến trúc</w:t>
      </w:r>
      <w:bookmarkEnd w:id="50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1"/>
      <w:r>
        <w:t xml:space="preserve"> </w:t>
      </w:r>
      <w:r w:rsidR="00AE2FDD">
        <w:t>Kiến trúc</w:t>
      </w:r>
      <w:r>
        <w:t xml:space="preserve"> của mô hình</w:t>
      </w:r>
      <w:bookmarkEnd w:id="52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r>
        <w:t xml:space="preserve">Đề tài đã thực hiện được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AC395" w14:textId="77777777" w:rsidR="00771C54" w:rsidRDefault="00771C54" w:rsidP="00352F46">
      <w:r>
        <w:separator/>
      </w:r>
    </w:p>
    <w:p w14:paraId="455DF156" w14:textId="77777777" w:rsidR="00771C54" w:rsidRDefault="00771C54" w:rsidP="00352F46"/>
    <w:p w14:paraId="400051A6" w14:textId="77777777" w:rsidR="00771C54" w:rsidRDefault="00771C54" w:rsidP="00C50F39"/>
    <w:p w14:paraId="67492C3D" w14:textId="77777777" w:rsidR="00771C54" w:rsidRDefault="00771C54"/>
  </w:endnote>
  <w:endnote w:type="continuationSeparator" w:id="0">
    <w:p w14:paraId="2879BA7E" w14:textId="77777777" w:rsidR="00771C54" w:rsidRDefault="00771C54" w:rsidP="00352F46">
      <w:r>
        <w:continuationSeparator/>
      </w:r>
    </w:p>
    <w:p w14:paraId="60F4352F" w14:textId="77777777" w:rsidR="00771C54" w:rsidRDefault="00771C54" w:rsidP="00352F46"/>
    <w:p w14:paraId="13A93BDF" w14:textId="77777777" w:rsidR="00771C54" w:rsidRDefault="00771C54" w:rsidP="00C50F39"/>
    <w:p w14:paraId="5E6A8DC9" w14:textId="77777777" w:rsidR="00771C54" w:rsidRDefault="00771C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DFAF9" w14:textId="77777777" w:rsidR="00771C54" w:rsidRDefault="00771C54" w:rsidP="00352F46">
      <w:r>
        <w:separator/>
      </w:r>
    </w:p>
  </w:footnote>
  <w:footnote w:type="continuationSeparator" w:id="0">
    <w:p w14:paraId="31BFAFC5" w14:textId="77777777" w:rsidR="00771C54" w:rsidRDefault="00771C54" w:rsidP="00352F46">
      <w:r>
        <w:continuationSeparator/>
      </w:r>
    </w:p>
    <w:p w14:paraId="21C6E18C" w14:textId="77777777" w:rsidR="00771C54" w:rsidRDefault="00771C54" w:rsidP="00352F46"/>
    <w:p w14:paraId="65C78E8D" w14:textId="77777777" w:rsidR="00771C54" w:rsidRDefault="00771C54" w:rsidP="00C50F39"/>
    <w:p w14:paraId="33B49722" w14:textId="77777777" w:rsidR="00771C54" w:rsidRDefault="00771C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771C54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771C54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771C54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771C54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771C54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8872930">
    <w:abstractNumId w:val="11"/>
  </w:num>
  <w:num w:numId="2" w16cid:durableId="391580757">
    <w:abstractNumId w:val="2"/>
  </w:num>
  <w:num w:numId="3" w16cid:durableId="1626304624">
    <w:abstractNumId w:val="3"/>
  </w:num>
  <w:num w:numId="4" w16cid:durableId="740448083">
    <w:abstractNumId w:val="21"/>
  </w:num>
  <w:num w:numId="5" w16cid:durableId="185965831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1264877321">
    <w:abstractNumId w:val="22"/>
  </w:num>
  <w:num w:numId="7" w16cid:durableId="633561232">
    <w:abstractNumId w:val="9"/>
  </w:num>
  <w:num w:numId="8" w16cid:durableId="645358618">
    <w:abstractNumId w:val="8"/>
  </w:num>
  <w:num w:numId="9" w16cid:durableId="647978948">
    <w:abstractNumId w:val="5"/>
  </w:num>
  <w:num w:numId="10" w16cid:durableId="197553900">
    <w:abstractNumId w:val="13"/>
  </w:num>
  <w:num w:numId="11" w16cid:durableId="2088771705">
    <w:abstractNumId w:val="17"/>
  </w:num>
  <w:num w:numId="12" w16cid:durableId="400909485">
    <w:abstractNumId w:val="20"/>
  </w:num>
  <w:num w:numId="13" w16cid:durableId="1130322173">
    <w:abstractNumId w:val="12"/>
  </w:num>
  <w:num w:numId="14" w16cid:durableId="1229220929">
    <w:abstractNumId w:val="10"/>
  </w:num>
  <w:num w:numId="15" w16cid:durableId="6300902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926480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83787941">
    <w:abstractNumId w:val="16"/>
  </w:num>
  <w:num w:numId="18" w16cid:durableId="1143501293">
    <w:abstractNumId w:val="1"/>
  </w:num>
  <w:num w:numId="19" w16cid:durableId="1821657796">
    <w:abstractNumId w:val="11"/>
  </w:num>
  <w:num w:numId="20" w16cid:durableId="1587151472">
    <w:abstractNumId w:val="11"/>
  </w:num>
  <w:num w:numId="21" w16cid:durableId="282806878">
    <w:abstractNumId w:val="0"/>
  </w:num>
  <w:num w:numId="22" w16cid:durableId="424572937">
    <w:abstractNumId w:val="7"/>
  </w:num>
  <w:num w:numId="23" w16cid:durableId="960696549">
    <w:abstractNumId w:val="11"/>
  </w:num>
  <w:num w:numId="24" w16cid:durableId="199976221">
    <w:abstractNumId w:val="11"/>
  </w:num>
  <w:num w:numId="25" w16cid:durableId="1292517555">
    <w:abstractNumId w:val="14"/>
  </w:num>
  <w:num w:numId="26" w16cid:durableId="183449050">
    <w:abstractNumId w:val="19"/>
  </w:num>
  <w:num w:numId="27" w16cid:durableId="225803051">
    <w:abstractNumId w:val="11"/>
  </w:num>
  <w:num w:numId="28" w16cid:durableId="723404417">
    <w:abstractNumId w:val="2"/>
  </w:num>
  <w:num w:numId="29" w16cid:durableId="1556045949">
    <w:abstractNumId w:val="2"/>
  </w:num>
  <w:num w:numId="30" w16cid:durableId="747001480">
    <w:abstractNumId w:val="4"/>
  </w:num>
  <w:num w:numId="31" w16cid:durableId="2136487372">
    <w:abstractNumId w:val="11"/>
  </w:num>
  <w:num w:numId="32" w16cid:durableId="1532260911">
    <w:abstractNumId w:val="11"/>
  </w:num>
  <w:num w:numId="33" w16cid:durableId="1082878010">
    <w:abstractNumId w:val="11"/>
  </w:num>
  <w:num w:numId="34" w16cid:durableId="340815319">
    <w:abstractNumId w:val="11"/>
  </w:num>
  <w:num w:numId="35" w16cid:durableId="1229149624">
    <w:abstractNumId w:val="11"/>
  </w:num>
  <w:num w:numId="36" w16cid:durableId="236523006">
    <w:abstractNumId w:val="11"/>
  </w:num>
  <w:num w:numId="37" w16cid:durableId="1080640582">
    <w:abstractNumId w:val="11"/>
  </w:num>
  <w:num w:numId="38" w16cid:durableId="213321859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3787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1C54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E9C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8</Pages>
  <Words>840</Words>
  <Characters>479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22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guyen Thi Nu</cp:lastModifiedBy>
  <cp:revision>14</cp:revision>
  <cp:lastPrinted>2021-06-02T14:00:00Z</cp:lastPrinted>
  <dcterms:created xsi:type="dcterms:W3CDTF">2022-06-30T16:14:00Z</dcterms:created>
  <dcterms:modified xsi:type="dcterms:W3CDTF">2022-07-08T01:19:00Z</dcterms:modified>
</cp:coreProperties>
</file>